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13AAA285"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573742">
        <w:rPr>
          <w:rFonts w:ascii="Franklin Gothic Demi" w:eastAsia="Franklin Gothic Demi" w:hAnsi="Franklin Gothic Demi" w:cs="Franklin Gothic Demi"/>
          <w:spacing w:val="-9"/>
          <w:sz w:val="36"/>
          <w:szCs w:val="36"/>
        </w:rPr>
        <w:t>20</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lang w:val="en-PH" w:eastAsia="en-PH"/>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2FC8CFA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090C3A">
        <w:rPr>
          <w:rFonts w:ascii="Franklin Gothic Book" w:eastAsia="Franklin Gothic Book" w:hAnsi="Franklin Gothic Book"/>
          <w:b/>
          <w:strike/>
          <w:sz w:val="16"/>
          <w:szCs w:val="16"/>
        </w:rPr>
        <w:t>249</w:t>
      </w:r>
      <w:r w:rsidR="00C47565" w:rsidRPr="0037251F">
        <w:rPr>
          <w:rFonts w:ascii="Franklin Gothic Book" w:eastAsia="Franklin Gothic Book" w:hAnsi="Franklin Gothic Book"/>
          <w:b/>
          <w:strike/>
          <w:sz w:val="16"/>
          <w:szCs w:val="16"/>
        </w:rPr>
        <w:t>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090C3A">
        <w:rPr>
          <w:rFonts w:ascii="Franklin Gothic Book" w:eastAsia="Franklin Gothic Book" w:hAnsi="Franklin Gothic Book"/>
          <w:b/>
          <w:color w:val="C00000"/>
          <w:sz w:val="16"/>
          <w:szCs w:val="16"/>
        </w:rPr>
        <w:t>1895</w:t>
      </w:r>
      <w:r w:rsidR="00BA3D48">
        <w:rPr>
          <w:rFonts w:ascii="Franklin Gothic Book" w:eastAsia="Franklin Gothic Book" w:hAnsi="Franklin Gothic Book"/>
          <w:b/>
          <w:color w:val="C00000"/>
          <w:sz w:val="16"/>
          <w:szCs w:val="16"/>
        </w:rPr>
        <w:t>*</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D0757A"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D0757A"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D0757A"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79E993E" w14:textId="77777777"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Jan 6-8)</w:t>
      </w:r>
    </w:p>
    <w:p w14:paraId="2A69C713" w14:textId="77777777"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March 30-Apr.1)</w:t>
      </w:r>
    </w:p>
    <w:p w14:paraId="3706FECB" w14:textId="0E20D0FA"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July </w:t>
      </w:r>
      <w:r w:rsidR="00546FE2">
        <w:rPr>
          <w:rFonts w:ascii="Franklin Gothic Book" w:hAnsi="Franklin Gothic Book" w:cs="FranklinGothicBook"/>
          <w:color w:val="000000"/>
          <w:sz w:val="16"/>
          <w:szCs w:val="16"/>
        </w:rPr>
        <w:t>6-8</w:t>
      </w:r>
      <w:r w:rsidRPr="00573742">
        <w:rPr>
          <w:rFonts w:ascii="Franklin Gothic Book" w:hAnsi="Franklin Gothic Book" w:cs="FranklinGothicBook"/>
          <w:color w:val="000000"/>
          <w:sz w:val="16"/>
          <w:szCs w:val="16"/>
        </w:rPr>
        <w:t>)</w:t>
      </w:r>
    </w:p>
    <w:p w14:paraId="40572367" w14:textId="226971E3" w:rsidR="005D72C0"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Oct. 12-14)</w:t>
      </w:r>
    </w:p>
    <w:p w14:paraId="4242D786" w14:textId="77777777" w:rsid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6F443F0B"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lang w:val="en-PH" w:eastAsia="en-PH"/>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16C96853" w14:textId="25249C2C" w:rsidR="00F7242B" w:rsidRPr="00CD69E4" w:rsidRDefault="00F7242B" w:rsidP="00CD69E4">
      <w:pPr>
        <w:pStyle w:val="BodyText"/>
        <w:spacing w:before="14"/>
        <w:ind w:left="90"/>
        <w:rPr>
          <w:i/>
        </w:rPr>
      </w:pPr>
      <w:r>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AF574" w14:textId="77777777" w:rsidR="00D0757A" w:rsidRDefault="00D0757A" w:rsidP="008F7DBA">
      <w:r>
        <w:separator/>
      </w:r>
    </w:p>
  </w:endnote>
  <w:endnote w:type="continuationSeparator" w:id="0">
    <w:p w14:paraId="24058BAB" w14:textId="77777777" w:rsidR="00D0757A" w:rsidRDefault="00D0757A"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7D72A" w14:textId="77777777" w:rsidR="00D0757A" w:rsidRDefault="00D0757A" w:rsidP="008F7DBA">
      <w:r>
        <w:separator/>
      </w:r>
    </w:p>
  </w:footnote>
  <w:footnote w:type="continuationSeparator" w:id="0">
    <w:p w14:paraId="34F0AE80" w14:textId="77777777" w:rsidR="00D0757A" w:rsidRDefault="00D0757A"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1" w:cryptProviderType="rsaAES" w:cryptAlgorithmClass="hash" w:cryptAlgorithmType="typeAny" w:cryptAlgorithmSid="14" w:cryptSpinCount="100000" w:hash="K18nyhNc7fmQW+h8Y8Ke+mSHFJvhmS3f6QoR97ntK4+r+lKdS9nWP5f3laxPhQ8uiUuKryJrwnkos+wxkgOxeA==" w:salt="enO3Kiqa/ybdnBnkuZBd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15043"/>
    <w:rsid w:val="00024A0C"/>
    <w:rsid w:val="00030750"/>
    <w:rsid w:val="00043985"/>
    <w:rsid w:val="000831C8"/>
    <w:rsid w:val="00090C3A"/>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4F636C"/>
    <w:rsid w:val="00511010"/>
    <w:rsid w:val="00512598"/>
    <w:rsid w:val="005453B9"/>
    <w:rsid w:val="00546FE2"/>
    <w:rsid w:val="00556FFF"/>
    <w:rsid w:val="00560F44"/>
    <w:rsid w:val="00573742"/>
    <w:rsid w:val="00575413"/>
    <w:rsid w:val="005C2AEE"/>
    <w:rsid w:val="005C3A0B"/>
    <w:rsid w:val="005D72C0"/>
    <w:rsid w:val="005F680F"/>
    <w:rsid w:val="006016F9"/>
    <w:rsid w:val="00610A06"/>
    <w:rsid w:val="006144D4"/>
    <w:rsid w:val="00616A0D"/>
    <w:rsid w:val="006456BB"/>
    <w:rsid w:val="00660D86"/>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87ED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3ACA"/>
    <w:rsid w:val="00A148F1"/>
    <w:rsid w:val="00A244C4"/>
    <w:rsid w:val="00A32E0B"/>
    <w:rsid w:val="00A56B81"/>
    <w:rsid w:val="00A75115"/>
    <w:rsid w:val="00AB2B1A"/>
    <w:rsid w:val="00AF50E8"/>
    <w:rsid w:val="00B1403A"/>
    <w:rsid w:val="00B15594"/>
    <w:rsid w:val="00B240B8"/>
    <w:rsid w:val="00B30636"/>
    <w:rsid w:val="00B31E5F"/>
    <w:rsid w:val="00B5299A"/>
    <w:rsid w:val="00B614DC"/>
    <w:rsid w:val="00BA3D48"/>
    <w:rsid w:val="00BE4E97"/>
    <w:rsid w:val="00BF202D"/>
    <w:rsid w:val="00C47565"/>
    <w:rsid w:val="00CA2BA3"/>
    <w:rsid w:val="00CA47D1"/>
    <w:rsid w:val="00CC24F4"/>
    <w:rsid w:val="00CD093A"/>
    <w:rsid w:val="00CD69E4"/>
    <w:rsid w:val="00CE56C0"/>
    <w:rsid w:val="00CF0D81"/>
    <w:rsid w:val="00D01210"/>
    <w:rsid w:val="00D0757A"/>
    <w:rsid w:val="00D237AA"/>
    <w:rsid w:val="00D35757"/>
    <w:rsid w:val="00D56058"/>
    <w:rsid w:val="00D71BDB"/>
    <w:rsid w:val="00D728A5"/>
    <w:rsid w:val="00DA566D"/>
    <w:rsid w:val="00DA6156"/>
    <w:rsid w:val="00DA663F"/>
    <w:rsid w:val="00DA6A2E"/>
    <w:rsid w:val="00DC04E9"/>
    <w:rsid w:val="00E218F4"/>
    <w:rsid w:val="00E30580"/>
    <w:rsid w:val="00E34C7B"/>
    <w:rsid w:val="00E414F4"/>
    <w:rsid w:val="00E47159"/>
    <w:rsid w:val="00E53FF3"/>
    <w:rsid w:val="00E72622"/>
    <w:rsid w:val="00E75D36"/>
    <w:rsid w:val="00E82649"/>
    <w:rsid w:val="00E94679"/>
    <w:rsid w:val="00ED37DE"/>
    <w:rsid w:val="00EF0EF2"/>
    <w:rsid w:val="00F15469"/>
    <w:rsid w:val="00F42F9F"/>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7734B"/>
    <w:rsid w:val="000D238C"/>
    <w:rsid w:val="000E7B16"/>
    <w:rsid w:val="0010313D"/>
    <w:rsid w:val="001111D6"/>
    <w:rsid w:val="001C5AAE"/>
    <w:rsid w:val="002D3B37"/>
    <w:rsid w:val="00337B7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753FF"/>
    <w:rsid w:val="00A976D3"/>
    <w:rsid w:val="00B57DB9"/>
    <w:rsid w:val="00BD6F3A"/>
    <w:rsid w:val="00C30BFD"/>
    <w:rsid w:val="00C46B9C"/>
    <w:rsid w:val="00C74067"/>
    <w:rsid w:val="00C867E2"/>
    <w:rsid w:val="00C87658"/>
    <w:rsid w:val="00D01F7C"/>
    <w:rsid w:val="00D514BC"/>
    <w:rsid w:val="00D51EB8"/>
    <w:rsid w:val="00D56DFF"/>
    <w:rsid w:val="00D927C1"/>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0834E-7962-4EF7-8D33-CE044E576928}">
  <ds:schemaRefs>
    <ds:schemaRef ds:uri="http://schemas.microsoft.com/sharepoint/v3/contenttype/forms"/>
  </ds:schemaRefs>
</ds:datastoreItem>
</file>

<file path=customXml/itemProps2.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B54413-4505-4454-9755-C44F81F94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Kurtny</cp:lastModifiedBy>
  <cp:revision>12</cp:revision>
  <dcterms:created xsi:type="dcterms:W3CDTF">2018-08-08T15:29:00Z</dcterms:created>
  <dcterms:modified xsi:type="dcterms:W3CDTF">2020-01-2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